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.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PotentialK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ClimVeloKmY_RelS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20:54:21Z</dcterms:created>
  <dcterms:modified xsi:type="dcterms:W3CDTF">2025-10-08T20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